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9CFD9" w14:textId="77777777" w:rsidR="005B4497" w:rsidRDefault="005B4497">
      <w:r>
        <w:t xml:space="preserve">1. Reflect on the labs from this semester. What did you learn? What did you like? What did you not like? </w:t>
      </w:r>
    </w:p>
    <w:p w14:paraId="3278E8DE" w14:textId="353C07D1" w:rsidR="005B4497" w:rsidRDefault="005B4497">
      <w:r>
        <w:t xml:space="preserve">I learn that R can be one of </w:t>
      </w:r>
      <w:r w:rsidR="00D57D6F">
        <w:t>the</w:t>
      </w:r>
      <w:r>
        <w:t xml:space="preserve"> useful visualization tools ad</w:t>
      </w:r>
      <w:r w:rsidR="00D57D6F">
        <w:t>de</w:t>
      </w:r>
      <w:r>
        <w:t>d to my programming skills</w:t>
      </w:r>
      <w:proofErr w:type="gramStart"/>
      <w:r>
        <w:t xml:space="preserve">.  </w:t>
      </w:r>
      <w:proofErr w:type="gramEnd"/>
      <w:r>
        <w:t xml:space="preserve">Since I took the python class last semester, I learn that R can be applied using </w:t>
      </w:r>
      <w:r w:rsidR="00D57D6F">
        <w:t xml:space="preserve">a </w:t>
      </w:r>
      <w:r>
        <w:t xml:space="preserve">similar </w:t>
      </w:r>
      <w:proofErr w:type="gramStart"/>
      <w:r>
        <w:t>function</w:t>
      </w:r>
      <w:proofErr w:type="gramEnd"/>
      <w:r>
        <w:t xml:space="preserve"> but the visual product can be different (some are better, some are okay). I like the instructor teaching us many useful programming applications toward the spatial &amp; analytical method, especially the step-by-step process were very intuitive and easy to follow.</w:t>
      </w:r>
      <w:r w:rsidR="00142A7D">
        <w:t xml:space="preserve"> I really like the group project and each of the class member</w:t>
      </w:r>
      <w:r w:rsidR="00D57D6F">
        <w:t>s</w:t>
      </w:r>
      <w:r w:rsidR="00142A7D">
        <w:t xml:space="preserve"> can take a role and solve the problem</w:t>
      </w:r>
      <w:proofErr w:type="gramStart"/>
      <w:r w:rsidR="00142A7D">
        <w:t xml:space="preserve">. </w:t>
      </w:r>
      <w:r>
        <w:t xml:space="preserve"> </w:t>
      </w:r>
      <w:proofErr w:type="gramEnd"/>
      <w:r>
        <w:t>The student</w:t>
      </w:r>
      <w:r w:rsidR="00142A7D">
        <w:t>s</w:t>
      </w:r>
      <w:r>
        <w:t xml:space="preserve"> were all very eager to learn the applications, and the environment w</w:t>
      </w:r>
      <w:r w:rsidR="00D57D6F">
        <w:t>as</w:t>
      </w:r>
      <w:r>
        <w:t xml:space="preserve"> active and fun. </w:t>
      </w:r>
      <w:r w:rsidR="00142A7D">
        <w:t xml:space="preserve">I recommend the class can be structured for a longer period. For example, change to the Tuesday and Thursday class, and each class is allowed up to 1 hour and 15 minutes, so the student can have more time to discuss the problem and have time present during the same period. </w:t>
      </w:r>
    </w:p>
    <w:p w14:paraId="08F9B487" w14:textId="29CF36BB" w:rsidR="0026652A" w:rsidRDefault="005B4497">
      <w:r>
        <w:t xml:space="preserve">2. Describe the “one thing” you chose to add to your map in Task 3 above. What did you do, and why is it applicable to your </w:t>
      </w:r>
      <w:proofErr w:type="gramStart"/>
      <w:r>
        <w:t>map</w:t>
      </w:r>
      <w:r w:rsidR="00142A7D">
        <w:t>.</w:t>
      </w:r>
      <w:proofErr w:type="gramEnd"/>
    </w:p>
    <w:p w14:paraId="6A6B73CC" w14:textId="0FE12666" w:rsidR="00DC7251" w:rsidRDefault="00142A7D">
      <w:r>
        <w:t xml:space="preserve">I choose </w:t>
      </w:r>
      <w:r w:rsidR="00D57D6F">
        <w:t xml:space="preserve">a </w:t>
      </w:r>
      <w:r>
        <w:t>different map from the previous homework 3. However, my goal is to let meteorologist</w:t>
      </w:r>
      <w:r w:rsidR="00D57D6F">
        <w:t>s</w:t>
      </w:r>
      <w:r>
        <w:t xml:space="preserve"> be able to switch different map layer</w:t>
      </w:r>
      <w:r w:rsidR="00DC7251">
        <w:t>s</w:t>
      </w:r>
      <w:r>
        <w:t xml:space="preserve"> with only important meteorological information added on.</w:t>
      </w:r>
      <w:r w:rsidR="00D57D6F">
        <w:t xml:space="preserve"> (*Note: if you see the dark map, it is because the visible satellite appeared dark in the nighttime).</w:t>
      </w:r>
    </w:p>
    <w:p w14:paraId="3770FC70" w14:textId="3DF5CBD9" w:rsidR="00D57D6F" w:rsidRDefault="00DC7251">
      <w:r>
        <w:t>In this map,</w:t>
      </w:r>
      <w:r w:rsidR="00142A7D">
        <w:t xml:space="preserve"> I included the measurement tool</w:t>
      </w:r>
      <w:r w:rsidR="00D57D6F">
        <w:t xml:space="preserve"> (bottom left)</w:t>
      </w:r>
      <w:r>
        <w:t xml:space="preserve">, the tool </w:t>
      </w:r>
      <w:proofErr w:type="gramStart"/>
      <w:r w:rsidR="00D57D6F">
        <w:t>can</w:t>
      </w:r>
      <w:proofErr w:type="gramEnd"/>
      <w:r>
        <w:t xml:space="preserve"> measure length as well as the area in m</w:t>
      </w:r>
      <w:r w:rsidRPr="00D57D6F">
        <w:rPr>
          <w:vertAlign w:val="superscript"/>
        </w:rPr>
        <w:t>2</w:t>
      </w:r>
      <w:r>
        <w:t xml:space="preserve"> if it made the </w:t>
      </w:r>
      <w:r w:rsidR="00D57D6F">
        <w:t>polygon</w:t>
      </w:r>
      <w:r>
        <w:t>.</w:t>
      </w:r>
      <w:r w:rsidR="00142A7D">
        <w:t xml:space="preserve"> I reviewed many meteorological map</w:t>
      </w:r>
      <w:r w:rsidR="00D57D6F">
        <w:t>s</w:t>
      </w:r>
      <w:r w:rsidR="00142A7D">
        <w:t xml:space="preserve">, and </w:t>
      </w:r>
      <w:r w:rsidR="00D57D6F">
        <w:t xml:space="preserve">many of the maps do not have the measurement tools, and in many </w:t>
      </w:r>
      <w:proofErr w:type="gramStart"/>
      <w:r w:rsidR="00D57D6F">
        <w:t>real-case</w:t>
      </w:r>
      <w:proofErr w:type="gramEnd"/>
      <w:r w:rsidR="00D57D6F">
        <w:t>, we need the measurement tool to know the storm size and its effective area. Therefore, I think it is important to include it, so the people reading this map are not only able to see the storm, but also know its size</w:t>
      </w:r>
      <w:proofErr w:type="gramStart"/>
      <w:r w:rsidR="00D57D6F">
        <w:t xml:space="preserve">.  </w:t>
      </w:r>
      <w:proofErr w:type="gramEnd"/>
    </w:p>
    <w:sectPr w:rsidR="00D57D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TCxsDQysjA1NjVV0lEKTi0uzszPAykwrAUA0U/cTSwAAAA="/>
  </w:docVars>
  <w:rsids>
    <w:rsidRoot w:val="005B4497"/>
    <w:rsid w:val="00142A7D"/>
    <w:rsid w:val="0026652A"/>
    <w:rsid w:val="005B4497"/>
    <w:rsid w:val="00D57D6F"/>
    <w:rsid w:val="00DC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94FF1"/>
  <w15:chartTrackingRefBased/>
  <w15:docId w15:val="{2E040559-A0FE-42C9-8464-B9DA1628C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6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-Yuan Lee</dc:creator>
  <cp:keywords/>
  <dc:description/>
  <cp:lastModifiedBy>Kun-Yuan Lee</cp:lastModifiedBy>
  <cp:revision>1</cp:revision>
  <dcterms:created xsi:type="dcterms:W3CDTF">2021-11-25T21:27:00Z</dcterms:created>
  <dcterms:modified xsi:type="dcterms:W3CDTF">2021-11-27T16:53:00Z</dcterms:modified>
</cp:coreProperties>
</file>